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D0FE4" w14:textId="77777777" w:rsidR="00CC7DE9" w:rsidRDefault="00CC7DE9" w:rsidP="000B7694">
      <w:pPr>
        <w:spacing w:after="0" w:line="240" w:lineRule="auto"/>
        <w:rPr>
          <w:rFonts w:ascii="Tahoma" w:eastAsia="Times New Roman" w:hAnsi="Tahoma" w:cs="Tahoma"/>
          <w:b/>
          <w:sz w:val="19"/>
          <w:szCs w:val="19"/>
          <w:lang w:eastAsia="el-GR"/>
        </w:rPr>
      </w:pPr>
    </w:p>
    <w:p w14:paraId="5237CF8E" w14:textId="3D158008" w:rsidR="009C14C7" w:rsidRDefault="009C14C7" w:rsidP="005037C1">
      <w:pPr>
        <w:spacing w:after="0" w:line="240" w:lineRule="auto"/>
        <w:jc w:val="center"/>
        <w:rPr>
          <w:rFonts w:ascii="Tahoma" w:eastAsia="Times New Roman" w:hAnsi="Tahoma" w:cs="Tahoma"/>
          <w:b/>
          <w:sz w:val="19"/>
          <w:szCs w:val="19"/>
          <w:lang w:eastAsia="el-GR"/>
        </w:rPr>
      </w:pPr>
    </w:p>
    <w:p w14:paraId="7F4598B9" w14:textId="77777777" w:rsidR="00CE3C96" w:rsidRPr="00742563" w:rsidRDefault="00CE3C96" w:rsidP="00CE3C96">
      <w:pPr>
        <w:pStyle w:val="2"/>
        <w:rPr>
          <w:rStyle w:val="a8"/>
          <w:rFonts w:ascii="Tahoma" w:hAnsi="Tahoma" w:cs="Tahoma"/>
          <w:sz w:val="19"/>
          <w:szCs w:val="19"/>
        </w:rPr>
      </w:pPr>
      <w:bookmarkStart w:id="0" w:name="_Hlk144293243"/>
      <w:r w:rsidRPr="00742563">
        <w:rPr>
          <w:rStyle w:val="a8"/>
          <w:rFonts w:ascii="Tahoma" w:hAnsi="Tahoma" w:cs="Tahoma"/>
          <w:sz w:val="19"/>
          <w:szCs w:val="19"/>
        </w:rPr>
        <w:t>ΥΠΟΒΟΛΗ ΠΡΟΤΑΣΗΣ – ΔΗΛΩΣΗΣ*</w:t>
      </w:r>
    </w:p>
    <w:p w14:paraId="2C00DD68" w14:textId="77777777" w:rsidR="00CE3C96" w:rsidRPr="008A0EB5" w:rsidRDefault="00CE3C96" w:rsidP="00CE3C96">
      <w:pPr>
        <w:pStyle w:val="a9"/>
        <w:rPr>
          <w:rStyle w:val="a8"/>
          <w:rFonts w:ascii="Tahoma" w:hAnsi="Tahoma" w:cs="Tahoma"/>
          <w:sz w:val="19"/>
          <w:szCs w:val="19"/>
        </w:rPr>
      </w:pPr>
      <w:r w:rsidRPr="008A0EB5">
        <w:rPr>
          <w:rStyle w:val="a8"/>
          <w:rFonts w:ascii="Tahoma" w:hAnsi="Tahoma" w:cs="Tahoma"/>
          <w:sz w:val="19"/>
          <w:szCs w:val="19"/>
        </w:rPr>
        <w:t>(με όλες τις συνέπειες του νόμου για ψευδή δήλωση)</w:t>
      </w:r>
    </w:p>
    <w:p w14:paraId="383A9D59" w14:textId="77777777" w:rsidR="00CE3C96" w:rsidRPr="008A0EB5" w:rsidRDefault="00CE3C96" w:rsidP="00CE3C96">
      <w:pPr>
        <w:jc w:val="center"/>
        <w:rPr>
          <w:rStyle w:val="a8"/>
          <w:rFonts w:ascii="Tahoma" w:hAnsi="Tahoma" w:cs="Tahoma"/>
          <w:sz w:val="19"/>
          <w:szCs w:val="19"/>
        </w:rPr>
      </w:pPr>
    </w:p>
    <w:p w14:paraId="3BB32C82" w14:textId="77777777" w:rsidR="00CE3C96" w:rsidRDefault="00CE3C96" w:rsidP="00CE3C96">
      <w:pPr>
        <w:spacing w:line="360" w:lineRule="auto"/>
        <w:rPr>
          <w:rStyle w:val="a8"/>
          <w:rFonts w:ascii="Tahoma" w:hAnsi="Tahoma" w:cs="Tahoma"/>
          <w:sz w:val="19"/>
          <w:szCs w:val="19"/>
        </w:rPr>
      </w:pPr>
      <w:r>
        <w:rPr>
          <w:rStyle w:val="a8"/>
          <w:rFonts w:ascii="Tahoma" w:hAnsi="Tahoma" w:cs="Tahoma"/>
          <w:sz w:val="19"/>
          <w:szCs w:val="19"/>
        </w:rPr>
        <w:t>Ονοματεπώνυμο……………..  Πατρώνυμο……………..  ΑΔΤ ……………..και ΑΦΜ ……………..</w:t>
      </w:r>
    </w:p>
    <w:p w14:paraId="63BF5483" w14:textId="77777777" w:rsidR="00CE3C96" w:rsidRPr="007C63B9" w:rsidRDefault="00CE3C96" w:rsidP="00CE3C96">
      <w:pPr>
        <w:spacing w:line="360" w:lineRule="auto"/>
        <w:rPr>
          <w:rStyle w:val="a8"/>
          <w:rFonts w:ascii="Tahoma" w:hAnsi="Tahoma" w:cs="Tahoma"/>
          <w:sz w:val="19"/>
          <w:szCs w:val="19"/>
        </w:rPr>
      </w:pPr>
    </w:p>
    <w:p w14:paraId="3E1A04E6" w14:textId="77777777" w:rsidR="00CE3C96" w:rsidRPr="008A0EB5" w:rsidRDefault="00CE3C96" w:rsidP="00CE3C96">
      <w:pPr>
        <w:spacing w:line="360" w:lineRule="auto"/>
        <w:rPr>
          <w:rStyle w:val="a8"/>
          <w:rFonts w:ascii="Tahoma" w:hAnsi="Tahoma" w:cs="Tahoma"/>
          <w:sz w:val="19"/>
          <w:szCs w:val="19"/>
        </w:rPr>
      </w:pPr>
      <w:r>
        <w:rPr>
          <w:rStyle w:val="a8"/>
          <w:rFonts w:ascii="Tahoma" w:hAnsi="Tahoma" w:cs="Tahoma"/>
          <w:sz w:val="19"/>
          <w:szCs w:val="19"/>
        </w:rPr>
        <w:t xml:space="preserve">Κινητό </w:t>
      </w:r>
      <w:proofErr w:type="spellStart"/>
      <w:r>
        <w:rPr>
          <w:rStyle w:val="a8"/>
          <w:rFonts w:ascii="Tahoma" w:hAnsi="Tahoma" w:cs="Tahoma"/>
          <w:sz w:val="19"/>
          <w:szCs w:val="19"/>
        </w:rPr>
        <w:t>τηλ</w:t>
      </w:r>
      <w:proofErr w:type="spellEnd"/>
      <w:r w:rsidRPr="008A0EB5">
        <w:rPr>
          <w:rStyle w:val="a8"/>
          <w:rFonts w:ascii="Tahoma" w:hAnsi="Tahoma" w:cs="Tahoma"/>
          <w:sz w:val="19"/>
          <w:szCs w:val="19"/>
        </w:rPr>
        <w:t xml:space="preserve">: ……………………….. </w:t>
      </w:r>
      <w:r w:rsidRPr="008A0EB5">
        <w:rPr>
          <w:rStyle w:val="a8"/>
          <w:rFonts w:ascii="Tahoma" w:hAnsi="Tahoma" w:cs="Tahoma"/>
          <w:sz w:val="19"/>
          <w:szCs w:val="19"/>
          <w:lang w:val="en-US"/>
        </w:rPr>
        <w:t>e</w:t>
      </w:r>
      <w:r w:rsidRPr="008A0EB5">
        <w:rPr>
          <w:rStyle w:val="a8"/>
          <w:rFonts w:ascii="Tahoma" w:hAnsi="Tahoma" w:cs="Tahoma"/>
          <w:sz w:val="19"/>
          <w:szCs w:val="19"/>
        </w:rPr>
        <w:t>-</w:t>
      </w:r>
      <w:r w:rsidRPr="008A0EB5">
        <w:rPr>
          <w:rStyle w:val="a8"/>
          <w:rFonts w:ascii="Tahoma" w:hAnsi="Tahoma" w:cs="Tahoma"/>
          <w:sz w:val="19"/>
          <w:szCs w:val="19"/>
          <w:lang w:val="en-US"/>
        </w:rPr>
        <w:t>mail</w:t>
      </w:r>
      <w:r w:rsidRPr="008A0EB5">
        <w:rPr>
          <w:rStyle w:val="a8"/>
          <w:rFonts w:ascii="Tahoma" w:hAnsi="Tahoma" w:cs="Tahoma"/>
          <w:sz w:val="19"/>
          <w:szCs w:val="19"/>
        </w:rPr>
        <w:t xml:space="preserve">: </w:t>
      </w:r>
      <w:r w:rsidRPr="006822A4">
        <w:rPr>
          <w:rStyle w:val="a8"/>
          <w:rFonts w:ascii="Tahoma" w:hAnsi="Tahoma" w:cs="Tahoma"/>
          <w:sz w:val="19"/>
          <w:szCs w:val="19"/>
        </w:rPr>
        <w:t>……</w:t>
      </w:r>
      <w:proofErr w:type="gramStart"/>
      <w:r w:rsidRPr="006822A4">
        <w:rPr>
          <w:rStyle w:val="a8"/>
          <w:rFonts w:ascii="Tahoma" w:hAnsi="Tahoma" w:cs="Tahoma"/>
          <w:sz w:val="19"/>
          <w:szCs w:val="19"/>
        </w:rPr>
        <w:t>…..</w:t>
      </w:r>
      <w:proofErr w:type="gramEnd"/>
      <w:r w:rsidRPr="006822A4">
        <w:rPr>
          <w:rStyle w:val="a8"/>
          <w:rFonts w:ascii="Tahoma" w:hAnsi="Tahoma" w:cs="Tahoma"/>
          <w:sz w:val="19"/>
          <w:szCs w:val="19"/>
        </w:rPr>
        <w:t>…………………….…………………</w:t>
      </w:r>
      <w:r>
        <w:rPr>
          <w:rStyle w:val="a8"/>
          <w:rFonts w:ascii="Tahoma" w:hAnsi="Tahoma" w:cs="Tahoma"/>
          <w:sz w:val="19"/>
          <w:szCs w:val="19"/>
        </w:rPr>
        <w:t xml:space="preserve"> </w:t>
      </w:r>
    </w:p>
    <w:p w14:paraId="46C85896" w14:textId="77777777" w:rsidR="00FB5A9E" w:rsidRDefault="00FB5A9E" w:rsidP="00CE3C96">
      <w:pPr>
        <w:spacing w:line="360" w:lineRule="auto"/>
        <w:jc w:val="both"/>
        <w:rPr>
          <w:rStyle w:val="a8"/>
          <w:rFonts w:ascii="Tahoma" w:hAnsi="Tahoma" w:cs="Tahoma"/>
          <w:b/>
          <w:sz w:val="19"/>
          <w:szCs w:val="19"/>
        </w:rPr>
      </w:pPr>
    </w:p>
    <w:p w14:paraId="7CAA078C" w14:textId="27321124" w:rsidR="00CE3C96" w:rsidRPr="00BF0ECA" w:rsidRDefault="00CE3C96" w:rsidP="00CE3C96">
      <w:pPr>
        <w:spacing w:line="360" w:lineRule="auto"/>
        <w:jc w:val="both"/>
        <w:rPr>
          <w:rStyle w:val="a8"/>
          <w:rFonts w:ascii="Tahoma" w:hAnsi="Tahoma" w:cs="Tahoma"/>
          <w:sz w:val="19"/>
          <w:szCs w:val="19"/>
        </w:rPr>
      </w:pPr>
      <w:r w:rsidRPr="00BF0ECA">
        <w:rPr>
          <w:rStyle w:val="a8"/>
          <w:rFonts w:ascii="Tahoma" w:hAnsi="Tahoma" w:cs="Tahoma"/>
          <w:b/>
          <w:sz w:val="19"/>
          <w:szCs w:val="19"/>
        </w:rPr>
        <w:t xml:space="preserve">Να αναγραφούν στην παρούσα πρόταση-δήλωση </w:t>
      </w:r>
      <w:r w:rsidRPr="00BF0ECA">
        <w:rPr>
          <w:rStyle w:val="a8"/>
          <w:rFonts w:ascii="Tahoma" w:hAnsi="Tahoma" w:cs="Tahoma"/>
          <w:b/>
          <w:sz w:val="19"/>
          <w:szCs w:val="19"/>
          <w:u w:val="single"/>
        </w:rPr>
        <w:t>και</w:t>
      </w:r>
      <w:r w:rsidRPr="00BF0ECA">
        <w:rPr>
          <w:rStyle w:val="a8"/>
          <w:rFonts w:ascii="Tahoma" w:hAnsi="Tahoma" w:cs="Tahoma"/>
          <w:b/>
          <w:sz w:val="19"/>
          <w:szCs w:val="19"/>
        </w:rPr>
        <w:t xml:space="preserve"> στο εξωτερικό του φακέλου τα εξής (συμπληρώνονται </w:t>
      </w:r>
      <w:r w:rsidRPr="00BF0ECA">
        <w:rPr>
          <w:rStyle w:val="a8"/>
          <w:rFonts w:ascii="Tahoma" w:hAnsi="Tahoma" w:cs="Tahoma"/>
          <w:b/>
          <w:sz w:val="19"/>
          <w:szCs w:val="19"/>
          <w:u w:val="single"/>
        </w:rPr>
        <w:t>απ</w:t>
      </w:r>
      <w:r w:rsidRPr="0035447F">
        <w:rPr>
          <w:rStyle w:val="a8"/>
          <w:rFonts w:ascii="Tahoma" w:hAnsi="Tahoma" w:cs="Tahoma"/>
          <w:b/>
          <w:sz w:val="19"/>
          <w:szCs w:val="19"/>
          <w:u w:val="single"/>
        </w:rPr>
        <w:t>ό την υποψήφια/τον υ</w:t>
      </w:r>
      <w:r w:rsidRPr="00BF0ECA">
        <w:rPr>
          <w:rStyle w:val="a8"/>
          <w:rFonts w:ascii="Tahoma" w:hAnsi="Tahoma" w:cs="Tahoma"/>
          <w:b/>
          <w:sz w:val="19"/>
          <w:szCs w:val="19"/>
          <w:u w:val="single"/>
        </w:rPr>
        <w:t>ποψήφιο</w:t>
      </w:r>
      <w:r w:rsidRPr="00BF0ECA">
        <w:rPr>
          <w:rStyle w:val="a8"/>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E3C96" w:rsidRPr="008A0EB5" w14:paraId="22F229F5" w14:textId="77777777" w:rsidTr="00B700A1">
        <w:trPr>
          <w:trHeight w:val="416"/>
        </w:trPr>
        <w:tc>
          <w:tcPr>
            <w:tcW w:w="2518" w:type="dxa"/>
          </w:tcPr>
          <w:p w14:paraId="21F08384" w14:textId="77777777" w:rsidR="00CE3C96" w:rsidRPr="008A0EB5" w:rsidRDefault="00CE3C96" w:rsidP="00B700A1">
            <w:pPr>
              <w:ind w:left="-45"/>
              <w:rPr>
                <w:rFonts w:ascii="Tahoma" w:hAnsi="Tahoma" w:cs="Tahoma"/>
                <w:sz w:val="19"/>
                <w:szCs w:val="19"/>
              </w:rPr>
            </w:pPr>
          </w:p>
        </w:tc>
      </w:tr>
    </w:tbl>
    <w:p w14:paraId="3F406F06" w14:textId="77777777" w:rsidR="00CE3C96" w:rsidRPr="008A0EB5" w:rsidRDefault="00CE3C96" w:rsidP="00CE3C96">
      <w:pPr>
        <w:numPr>
          <w:ilvl w:val="0"/>
          <w:numId w:val="6"/>
        </w:numPr>
        <w:spacing w:after="0" w:line="240" w:lineRule="auto"/>
        <w:ind w:left="426" w:hanging="426"/>
        <w:rPr>
          <w:rStyle w:val="a8"/>
          <w:rFonts w:ascii="Tahoma" w:hAnsi="Tahoma" w:cs="Tahoma"/>
          <w:b/>
          <w:bCs/>
          <w:sz w:val="19"/>
          <w:szCs w:val="19"/>
        </w:rPr>
      </w:pPr>
      <w:r w:rsidRPr="008A0EB5">
        <w:rPr>
          <w:rStyle w:val="a8"/>
          <w:rFonts w:ascii="Tahoma" w:hAnsi="Tahoma" w:cs="Tahoma"/>
          <w:sz w:val="19"/>
          <w:szCs w:val="19"/>
        </w:rPr>
        <w:t xml:space="preserve">Ο αριθμός του πρωτόκολλου της  Πρόσκλησης Εκδήλωσης Ενδιαφέροντος: </w:t>
      </w:r>
    </w:p>
    <w:p w14:paraId="25F01CE9" w14:textId="77777777" w:rsidR="00CE3C96" w:rsidRPr="008A0EB5" w:rsidRDefault="00CE3C96" w:rsidP="00CE3C96">
      <w:pPr>
        <w:ind w:left="426"/>
        <w:rPr>
          <w:rStyle w:val="a8"/>
          <w:rFonts w:ascii="Tahoma" w:hAnsi="Tahoma" w:cs="Tahoma"/>
          <w:b/>
          <w:bCs/>
          <w:sz w:val="19"/>
          <w:szCs w:val="19"/>
        </w:rPr>
      </w:pPr>
    </w:p>
    <w:p w14:paraId="0367C65F" w14:textId="77777777" w:rsidR="00CE3C96" w:rsidRPr="008A0EB5" w:rsidRDefault="00CE3C96" w:rsidP="00CE3C96">
      <w:pPr>
        <w:ind w:left="426"/>
        <w:rPr>
          <w:rStyle w:val="a8"/>
          <w:rFonts w:ascii="Tahoma" w:hAnsi="Tahoma" w:cs="Tahoma"/>
          <w:b/>
          <w:bCs/>
          <w:sz w:val="19"/>
          <w:szCs w:val="19"/>
        </w:rPr>
      </w:pPr>
    </w:p>
    <w:p w14:paraId="6FDC6A6F" w14:textId="77777777" w:rsidR="00CE3C96" w:rsidRDefault="00CE3C96" w:rsidP="00CE3C96">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75EC15D6" w14:textId="77777777" w:rsidR="00CE3C96" w:rsidRPr="008A0EB5" w:rsidRDefault="00CE3C96" w:rsidP="00CE3C96">
      <w:pPr>
        <w:rPr>
          <w:rFonts w:ascii="Tahoma" w:hAnsi="Tahoma" w:cs="Tahoma"/>
          <w:sz w:val="19"/>
          <w:szCs w:val="19"/>
        </w:rPr>
      </w:pPr>
    </w:p>
    <w:p w14:paraId="7D0EBA22" w14:textId="77777777" w:rsidR="00CE3C96" w:rsidRPr="00610B20" w:rsidRDefault="00CE3C96" w:rsidP="00CE3C96">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77744C54" w14:textId="77777777" w:rsidR="00CE3C96" w:rsidRPr="00610B20" w:rsidRDefault="00CE3C96" w:rsidP="00CE3C96">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187741F0" w14:textId="77777777" w:rsidR="00CE3C96" w:rsidRPr="00610B20" w:rsidRDefault="00CE3C96" w:rsidP="00CE3C96">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6BD1EC3" w14:textId="1103BC3A" w:rsidR="00CE3C96" w:rsidRPr="008A0EB5" w:rsidRDefault="00CE3C96" w:rsidP="00CE3C96">
      <w:pPr>
        <w:rPr>
          <w:rFonts w:ascii="Tahoma" w:hAnsi="Tahoma" w:cs="Tahoma"/>
          <w:sz w:val="19"/>
          <w:szCs w:val="19"/>
        </w:rPr>
      </w:pPr>
      <w:r w:rsidRPr="00610B20">
        <w:rPr>
          <w:rFonts w:ascii="Tahoma" w:hAnsi="Tahoma" w:cs="Tahoma"/>
          <w:sz w:val="19"/>
          <w:szCs w:val="19"/>
        </w:rPr>
        <w:t xml:space="preserve"> </w:t>
      </w:r>
      <w:r w:rsidRPr="008A0EB5">
        <w:rPr>
          <w:rFonts w:ascii="Tahoma" w:hAnsi="Tahoma" w:cs="Tahoma"/>
          <w:b/>
          <w:bCs/>
          <w:sz w:val="19"/>
          <w:szCs w:val="19"/>
        </w:rPr>
        <w:t xml:space="preserve">                                                                                                          ΥΠΟΓΡΑΦΗ</w:t>
      </w:r>
      <w:r>
        <w:rPr>
          <w:rFonts w:ascii="Tahoma" w:hAnsi="Tahoma" w:cs="Tahoma"/>
          <w:b/>
          <w:bCs/>
          <w:sz w:val="19"/>
          <w:szCs w:val="19"/>
        </w:rPr>
        <w:t>*</w:t>
      </w:r>
      <w:r w:rsidRPr="00303844">
        <w:rPr>
          <w:rFonts w:ascii="Tahoma" w:hAnsi="Tahoma" w:cs="Tahoma"/>
          <w:b/>
          <w:bCs/>
          <w:sz w:val="19"/>
          <w:szCs w:val="19"/>
        </w:rPr>
        <w:t>*</w:t>
      </w:r>
    </w:p>
    <w:p w14:paraId="75A3C706" w14:textId="77777777" w:rsidR="00CE3C96" w:rsidRPr="00CE3C96" w:rsidRDefault="00CE3C96" w:rsidP="00CE3C96">
      <w:pPr>
        <w:rPr>
          <w:rFonts w:ascii="Tahoma" w:hAnsi="Tahoma" w:cs="Tahoma"/>
          <w:sz w:val="19"/>
          <w:szCs w:val="19"/>
        </w:rPr>
      </w:pPr>
    </w:p>
    <w:p w14:paraId="27172B04" w14:textId="77777777" w:rsidR="00CE3C96" w:rsidRPr="00CE3C96" w:rsidRDefault="00CE3C96" w:rsidP="00CE3C96">
      <w:pPr>
        <w:rPr>
          <w:rFonts w:ascii="Tahoma" w:hAnsi="Tahoma" w:cs="Tahoma"/>
          <w:sz w:val="19"/>
          <w:szCs w:val="19"/>
        </w:rPr>
      </w:pPr>
      <w:r w:rsidRPr="008A0EB5">
        <w:rPr>
          <w:rFonts w:ascii="Tahoma" w:hAnsi="Tahoma" w:cs="Tahoma"/>
          <w:sz w:val="19"/>
          <w:szCs w:val="19"/>
        </w:rPr>
        <w:t>Ημερομηνία</w:t>
      </w:r>
      <w:r w:rsidRPr="00CE3C96">
        <w:rPr>
          <w:rFonts w:ascii="Tahoma" w:hAnsi="Tahoma" w:cs="Tahoma"/>
          <w:sz w:val="19"/>
          <w:szCs w:val="19"/>
        </w:rPr>
        <w:t xml:space="preserve"> :   ___/___/______</w:t>
      </w:r>
    </w:p>
    <w:p w14:paraId="3ED9F96B" w14:textId="77777777" w:rsidR="00CE3C96" w:rsidRPr="008A0EB5" w:rsidRDefault="00CE3C96" w:rsidP="00CE3C96">
      <w:pPr>
        <w:rPr>
          <w:rFonts w:ascii="Tahoma" w:hAnsi="Tahoma" w:cs="Tahoma"/>
          <w:sz w:val="19"/>
          <w:szCs w:val="19"/>
        </w:rPr>
      </w:pPr>
    </w:p>
    <w:p w14:paraId="4831F50F" w14:textId="77777777" w:rsidR="00CE3C96" w:rsidRPr="008A0EB5" w:rsidRDefault="00CE3C96" w:rsidP="00CE3C96">
      <w:pPr>
        <w:rPr>
          <w:rFonts w:ascii="Tahoma" w:hAnsi="Tahoma" w:cs="Tahoma"/>
          <w:sz w:val="19"/>
          <w:szCs w:val="19"/>
        </w:rPr>
      </w:pPr>
      <w:r w:rsidRPr="008A0EB5">
        <w:rPr>
          <w:rFonts w:ascii="Tahoma" w:hAnsi="Tahoma" w:cs="Tahoma"/>
          <w:sz w:val="19"/>
          <w:szCs w:val="19"/>
        </w:rPr>
        <w:t>Συνημμένα υποβάλλω :  1.</w:t>
      </w:r>
    </w:p>
    <w:p w14:paraId="3F932BBF" w14:textId="77777777" w:rsidR="00CE3C96" w:rsidRPr="008A0EB5" w:rsidRDefault="00CE3C96" w:rsidP="00CE3C96">
      <w:pPr>
        <w:rPr>
          <w:rFonts w:ascii="Tahoma" w:hAnsi="Tahoma" w:cs="Tahoma"/>
          <w:sz w:val="19"/>
          <w:szCs w:val="19"/>
        </w:rPr>
      </w:pPr>
      <w:r w:rsidRPr="008A0EB5">
        <w:rPr>
          <w:rFonts w:ascii="Tahoma" w:hAnsi="Tahoma" w:cs="Tahoma"/>
          <w:sz w:val="19"/>
          <w:szCs w:val="19"/>
        </w:rPr>
        <w:t xml:space="preserve">                                   2. </w:t>
      </w:r>
    </w:p>
    <w:p w14:paraId="4D3888B6" w14:textId="77777777" w:rsidR="00CE3C96" w:rsidRDefault="00CE3C96" w:rsidP="00CE3C96">
      <w:pPr>
        <w:rPr>
          <w:rFonts w:ascii="Tahoma" w:hAnsi="Tahoma" w:cs="Tahoma"/>
          <w:sz w:val="19"/>
          <w:szCs w:val="19"/>
        </w:rPr>
      </w:pPr>
    </w:p>
    <w:p w14:paraId="0CE19D77" w14:textId="77777777" w:rsidR="00CE3C96" w:rsidRDefault="00CE3C96" w:rsidP="00CE3C96">
      <w:pPr>
        <w:rPr>
          <w:rFonts w:ascii="Tahoma" w:hAnsi="Tahoma" w:cs="Tahoma"/>
          <w:sz w:val="19"/>
          <w:szCs w:val="19"/>
        </w:rPr>
      </w:pPr>
    </w:p>
    <w:p w14:paraId="46628E8F" w14:textId="77777777" w:rsidR="00CE3C96" w:rsidRPr="008A0EB5" w:rsidRDefault="00CE3C96" w:rsidP="00CE3C96">
      <w:pPr>
        <w:rPr>
          <w:rFonts w:ascii="Tahoma" w:hAnsi="Tahoma" w:cs="Tahoma"/>
          <w:sz w:val="19"/>
          <w:szCs w:val="19"/>
        </w:rPr>
      </w:pPr>
    </w:p>
    <w:p w14:paraId="4E03E3DB" w14:textId="77777777" w:rsidR="00CE3C96" w:rsidRPr="00AA58F8" w:rsidRDefault="00CE3C96" w:rsidP="00CE3C96">
      <w:pPr>
        <w:spacing w:line="360" w:lineRule="auto"/>
        <w:rPr>
          <w:rStyle w:val="a8"/>
          <w:rFonts w:ascii="Tahoma" w:hAnsi="Tahoma" w:cs="Tahoma"/>
          <w:b/>
          <w:sz w:val="19"/>
          <w:szCs w:val="19"/>
        </w:rPr>
      </w:pPr>
      <w:r w:rsidRPr="00BF0ECA">
        <w:rPr>
          <w:rStyle w:val="a8"/>
          <w:rFonts w:ascii="Tahoma" w:hAnsi="Tahoma" w:cs="Tahoma"/>
          <w:b/>
          <w:sz w:val="19"/>
          <w:szCs w:val="19"/>
        </w:rPr>
        <w:t>*</w:t>
      </w:r>
      <w:r w:rsidRPr="00AA58F8">
        <w:rPr>
          <w:rStyle w:val="a8"/>
          <w:rFonts w:ascii="Tahoma" w:hAnsi="Tahoma" w:cs="Tahoma"/>
          <w:b/>
          <w:sz w:val="19"/>
          <w:szCs w:val="19"/>
        </w:rPr>
        <w:t>Η ελλιπής συμπλήρωση της πρότασης-δήλωσης αποτελεί κριτήριο αποκλεισμού.</w:t>
      </w:r>
      <w:bookmarkEnd w:id="0"/>
    </w:p>
    <w:p w14:paraId="06493595" w14:textId="77777777" w:rsidR="00CE3C96" w:rsidRPr="00AA58F8" w:rsidRDefault="00CE3C96" w:rsidP="00CE3C96">
      <w:pPr>
        <w:pStyle w:val="2"/>
        <w:rPr>
          <w:rStyle w:val="a8"/>
          <w:rFonts w:ascii="Tahoma" w:hAnsi="Tahoma" w:cs="Tahoma"/>
          <w:b w:val="0"/>
          <w:sz w:val="18"/>
          <w:szCs w:val="18"/>
        </w:rPr>
      </w:pPr>
    </w:p>
    <w:p w14:paraId="2314D5BB" w14:textId="5758BBEF" w:rsidR="00C62854" w:rsidRPr="00A104ED" w:rsidRDefault="00CE3C96" w:rsidP="00A104ED">
      <w:pPr>
        <w:spacing w:line="360" w:lineRule="auto"/>
        <w:jc w:val="both"/>
        <w:rPr>
          <w:rFonts w:ascii="Tahoma" w:hAnsi="Tahoma" w:cs="Tahoma"/>
          <w:sz w:val="16"/>
          <w:szCs w:val="16"/>
        </w:rPr>
      </w:pPr>
      <w:r w:rsidRPr="00AA58F8">
        <w:rPr>
          <w:rStyle w:val="a8"/>
          <w:rFonts w:ascii="Tahoma" w:hAnsi="Tahoma" w:cs="Tahoma"/>
          <w:b/>
          <w:sz w:val="19"/>
          <w:szCs w:val="19"/>
        </w:rPr>
        <w:t>**</w:t>
      </w:r>
      <w:r w:rsidRPr="00AA58F8">
        <w:rPr>
          <w:rFonts w:ascii="Tahoma" w:hAnsi="Tahoma" w:cs="Tahoma"/>
          <w:b/>
          <w:bCs/>
          <w:color w:val="FF0000"/>
          <w:sz w:val="19"/>
          <w:szCs w:val="19"/>
        </w:rPr>
        <w:t xml:space="preserve"> </w:t>
      </w:r>
      <w:r w:rsidRPr="00AA58F8">
        <w:rPr>
          <w:rFonts w:ascii="Tahoma" w:hAnsi="Tahoma" w:cs="Tahoma"/>
          <w:sz w:val="16"/>
          <w:szCs w:val="16"/>
        </w:rPr>
        <w:t>Η πρόταση – δήλωση πρέπει να είναι</w:t>
      </w:r>
      <w:r w:rsidRPr="00AA58F8">
        <w:rPr>
          <w:rFonts w:ascii="Tahoma" w:hAnsi="Tahoma" w:cs="Tahoma"/>
          <w:b/>
          <w:bCs/>
          <w:sz w:val="16"/>
          <w:szCs w:val="16"/>
        </w:rPr>
        <w:t xml:space="preserve"> νομίμως υπογεγραμμένη</w:t>
      </w:r>
      <w:r w:rsidRPr="00AA58F8">
        <w:rPr>
          <w:rFonts w:ascii="Tahoma" w:hAnsi="Tahoma" w:cs="Tahoma"/>
          <w:sz w:val="16"/>
          <w:szCs w:val="16"/>
        </w:rPr>
        <w:t xml:space="preserve"> [είτε με ηλεκτρονική-ψηφιακή υπογραφή (gov.gr ή άλλη νομίμως </w:t>
      </w:r>
      <w:proofErr w:type="spellStart"/>
      <w:r w:rsidRPr="00AA58F8">
        <w:rPr>
          <w:rFonts w:ascii="Tahoma" w:hAnsi="Tahoma" w:cs="Tahoma"/>
          <w:sz w:val="16"/>
          <w:szCs w:val="16"/>
        </w:rPr>
        <w:t>χορηγηθείσα</w:t>
      </w:r>
      <w:proofErr w:type="spellEnd"/>
      <w:r w:rsidRPr="00AA58F8">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AA58F8">
        <w:rPr>
          <w:rFonts w:ascii="Tahoma" w:hAnsi="Tahoma" w:cs="Tahoma"/>
          <w:sz w:val="16"/>
          <w:szCs w:val="16"/>
        </w:rPr>
        <w:t>σκαναρισμένη</w:t>
      </w:r>
      <w:proofErr w:type="spellEnd"/>
      <w:r w:rsidRPr="00AA58F8">
        <w:rPr>
          <w:rFonts w:ascii="Tahoma" w:hAnsi="Tahoma" w:cs="Tahoma"/>
          <w:sz w:val="16"/>
          <w:szCs w:val="16"/>
        </w:rPr>
        <w:t>) σε περίπτωση ταχυδρομικής αποστολής ή υποβολής με φυσική παρουσία].</w:t>
      </w:r>
      <w:r w:rsidRPr="00AA6986">
        <w:rPr>
          <w:rFonts w:ascii="Tahoma" w:hAnsi="Tahoma" w:cs="Tahoma"/>
          <w:sz w:val="16"/>
          <w:szCs w:val="16"/>
        </w:rPr>
        <w:t xml:space="preserve"> </w:t>
      </w:r>
    </w:p>
    <w:sectPr w:rsidR="00C62854" w:rsidRPr="00A104ED" w:rsidSect="00C62854">
      <w:headerReference w:type="even" r:id="rId7"/>
      <w:headerReference w:type="default" r:id="rId8"/>
      <w:footerReference w:type="even" r:id="rId9"/>
      <w:footerReference w:type="default" r:id="rId10"/>
      <w:headerReference w:type="first" r:id="rId11"/>
      <w:footerReference w:type="first" r:id="rId12"/>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28E28" w14:textId="77777777" w:rsidR="00D91EF0" w:rsidRDefault="00D91EF0" w:rsidP="00D91EF0">
      <w:pPr>
        <w:spacing w:after="0" w:line="240" w:lineRule="auto"/>
      </w:pPr>
      <w:r>
        <w:separator/>
      </w:r>
    </w:p>
  </w:endnote>
  <w:endnote w:type="continuationSeparator" w:id="0">
    <w:p w14:paraId="40A58593" w14:textId="77777777" w:rsidR="00D91EF0" w:rsidRDefault="00D91EF0" w:rsidP="00D91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F7747" w14:textId="77777777" w:rsidR="00D91EF0" w:rsidRDefault="00D91EF0">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E6DE2" w14:textId="77777777" w:rsidR="00D91EF0" w:rsidRDefault="00D91EF0">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26717" w14:textId="77777777" w:rsidR="00D91EF0" w:rsidRDefault="00D91EF0">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9CA17" w14:textId="77777777" w:rsidR="00D91EF0" w:rsidRDefault="00D91EF0" w:rsidP="00D91EF0">
      <w:pPr>
        <w:spacing w:after="0" w:line="240" w:lineRule="auto"/>
      </w:pPr>
      <w:r>
        <w:separator/>
      </w:r>
    </w:p>
  </w:footnote>
  <w:footnote w:type="continuationSeparator" w:id="0">
    <w:p w14:paraId="79223C32" w14:textId="77777777" w:rsidR="00D91EF0" w:rsidRDefault="00D91EF0" w:rsidP="00D91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052AB" w14:textId="77777777" w:rsidR="00D91EF0" w:rsidRDefault="00D91EF0">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F56E" w14:textId="72BD6430" w:rsidR="00D91EF0" w:rsidRPr="00D91EF0" w:rsidRDefault="00D91EF0" w:rsidP="00D91EF0">
    <w:pPr>
      <w:pStyle w:val="ae"/>
      <w:jc w:val="right"/>
      <w:rPr>
        <w:lang w:val="en-US"/>
      </w:rPr>
    </w:pPr>
    <w:r>
      <w:t>ΑΔΑ</w:t>
    </w:r>
    <w:r>
      <w:rPr>
        <w:lang w:val="en-US"/>
      </w:rPr>
      <w:t xml:space="preserve">: </w:t>
    </w:r>
    <w:r w:rsidRPr="00D91EF0">
      <w:rPr>
        <w:lang w:val="en-US"/>
      </w:rPr>
      <w:t>Ψ3ΝΩ46Ψ8ΧΒ-8ΕΨ</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548BC" w14:textId="77777777" w:rsidR="00D91EF0" w:rsidRDefault="00D91EF0">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215"/>
    <w:multiLevelType w:val="multilevel"/>
    <w:tmpl w:val="46361620"/>
    <w:lvl w:ilvl="0">
      <w:start w:val="1"/>
      <w:numFmt w:val="decimal"/>
      <w:lvlText w:val="%1."/>
      <w:lvlJc w:val="left"/>
      <w:pPr>
        <w:ind w:left="720" w:hanging="360"/>
      </w:pPr>
      <w:rPr>
        <w:rFonts w:hint="default"/>
        <w:b/>
        <w:sz w:val="18"/>
        <w:szCs w:val="18"/>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ABC7705"/>
    <w:multiLevelType w:val="hybridMultilevel"/>
    <w:tmpl w:val="8A08EB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DF20414"/>
    <w:multiLevelType w:val="hybridMultilevel"/>
    <w:tmpl w:val="4232F3A6"/>
    <w:lvl w:ilvl="0" w:tplc="E11688D4">
      <w:numFmt w:val="bullet"/>
      <w:lvlText w:val="•"/>
      <w:lvlJc w:val="left"/>
      <w:pPr>
        <w:ind w:left="833" w:hanging="361"/>
      </w:pPr>
      <w:rPr>
        <w:rFonts w:hint="default"/>
        <w:w w:val="99"/>
        <w:lang w:val="el-GR" w:eastAsia="en-US" w:bidi="ar-SA"/>
      </w:rPr>
    </w:lvl>
    <w:lvl w:ilvl="1" w:tplc="C71AAD22">
      <w:numFmt w:val="bullet"/>
      <w:lvlText w:val="•"/>
      <w:lvlJc w:val="left"/>
      <w:pPr>
        <w:ind w:left="1808" w:hanging="361"/>
      </w:pPr>
      <w:rPr>
        <w:rFonts w:hint="default"/>
        <w:lang w:val="el-GR" w:eastAsia="en-US" w:bidi="ar-SA"/>
      </w:rPr>
    </w:lvl>
    <w:lvl w:ilvl="2" w:tplc="5FFCAA8E">
      <w:numFmt w:val="bullet"/>
      <w:lvlText w:val="•"/>
      <w:lvlJc w:val="left"/>
      <w:pPr>
        <w:ind w:left="2777" w:hanging="361"/>
      </w:pPr>
      <w:rPr>
        <w:rFonts w:hint="default"/>
        <w:lang w:val="el-GR" w:eastAsia="en-US" w:bidi="ar-SA"/>
      </w:rPr>
    </w:lvl>
    <w:lvl w:ilvl="3" w:tplc="8E8C2808">
      <w:numFmt w:val="bullet"/>
      <w:lvlText w:val="•"/>
      <w:lvlJc w:val="left"/>
      <w:pPr>
        <w:ind w:left="3745" w:hanging="361"/>
      </w:pPr>
      <w:rPr>
        <w:rFonts w:hint="default"/>
        <w:lang w:val="el-GR" w:eastAsia="en-US" w:bidi="ar-SA"/>
      </w:rPr>
    </w:lvl>
    <w:lvl w:ilvl="4" w:tplc="2932E498">
      <w:numFmt w:val="bullet"/>
      <w:lvlText w:val="•"/>
      <w:lvlJc w:val="left"/>
      <w:pPr>
        <w:ind w:left="4714" w:hanging="361"/>
      </w:pPr>
      <w:rPr>
        <w:rFonts w:hint="default"/>
        <w:lang w:val="el-GR" w:eastAsia="en-US" w:bidi="ar-SA"/>
      </w:rPr>
    </w:lvl>
    <w:lvl w:ilvl="5" w:tplc="5C2A5270">
      <w:numFmt w:val="bullet"/>
      <w:lvlText w:val="•"/>
      <w:lvlJc w:val="left"/>
      <w:pPr>
        <w:ind w:left="5683" w:hanging="361"/>
      </w:pPr>
      <w:rPr>
        <w:rFonts w:hint="default"/>
        <w:lang w:val="el-GR" w:eastAsia="en-US" w:bidi="ar-SA"/>
      </w:rPr>
    </w:lvl>
    <w:lvl w:ilvl="6" w:tplc="11B6D306">
      <w:numFmt w:val="bullet"/>
      <w:lvlText w:val="•"/>
      <w:lvlJc w:val="left"/>
      <w:pPr>
        <w:ind w:left="6651" w:hanging="361"/>
      </w:pPr>
      <w:rPr>
        <w:rFonts w:hint="default"/>
        <w:lang w:val="el-GR" w:eastAsia="en-US" w:bidi="ar-SA"/>
      </w:rPr>
    </w:lvl>
    <w:lvl w:ilvl="7" w:tplc="2B6408A8">
      <w:numFmt w:val="bullet"/>
      <w:lvlText w:val="•"/>
      <w:lvlJc w:val="left"/>
      <w:pPr>
        <w:ind w:left="7620" w:hanging="361"/>
      </w:pPr>
      <w:rPr>
        <w:rFonts w:hint="default"/>
        <w:lang w:val="el-GR" w:eastAsia="en-US" w:bidi="ar-SA"/>
      </w:rPr>
    </w:lvl>
    <w:lvl w:ilvl="8" w:tplc="7B9A692C">
      <w:numFmt w:val="bullet"/>
      <w:lvlText w:val="•"/>
      <w:lvlJc w:val="left"/>
      <w:pPr>
        <w:ind w:left="8589" w:hanging="361"/>
      </w:pPr>
      <w:rPr>
        <w:rFonts w:hint="default"/>
        <w:lang w:val="el-GR" w:eastAsia="en-US" w:bidi="ar-SA"/>
      </w:r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7C163A3"/>
    <w:multiLevelType w:val="hybridMultilevel"/>
    <w:tmpl w:val="8C26F98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E2908B5"/>
    <w:multiLevelType w:val="hybridMultilevel"/>
    <w:tmpl w:val="80B658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AA50268"/>
    <w:multiLevelType w:val="hybridMultilevel"/>
    <w:tmpl w:val="13620482"/>
    <w:lvl w:ilvl="0" w:tplc="5596BB04">
      <w:start w:val="1"/>
      <w:numFmt w:val="lowerRoman"/>
      <w:lvlText w:val="%1."/>
      <w:lvlJc w:val="left"/>
      <w:pPr>
        <w:ind w:left="1571" w:hanging="720"/>
      </w:pPr>
      <w:rPr>
        <w:rFonts w:hint="default"/>
      </w:rPr>
    </w:lvl>
    <w:lvl w:ilvl="1" w:tplc="04080019" w:tentative="1">
      <w:start w:val="1"/>
      <w:numFmt w:val="lowerLetter"/>
      <w:lvlText w:val="%2."/>
      <w:lvlJc w:val="left"/>
      <w:pPr>
        <w:ind w:left="1931" w:hanging="360"/>
      </w:pPr>
    </w:lvl>
    <w:lvl w:ilvl="2" w:tplc="0408001B" w:tentative="1">
      <w:start w:val="1"/>
      <w:numFmt w:val="lowerRoman"/>
      <w:lvlText w:val="%3."/>
      <w:lvlJc w:val="right"/>
      <w:pPr>
        <w:ind w:left="2651" w:hanging="180"/>
      </w:pPr>
    </w:lvl>
    <w:lvl w:ilvl="3" w:tplc="0408000F" w:tentative="1">
      <w:start w:val="1"/>
      <w:numFmt w:val="decimal"/>
      <w:lvlText w:val="%4."/>
      <w:lvlJc w:val="left"/>
      <w:pPr>
        <w:ind w:left="3371" w:hanging="360"/>
      </w:pPr>
    </w:lvl>
    <w:lvl w:ilvl="4" w:tplc="04080019" w:tentative="1">
      <w:start w:val="1"/>
      <w:numFmt w:val="lowerLetter"/>
      <w:lvlText w:val="%5."/>
      <w:lvlJc w:val="left"/>
      <w:pPr>
        <w:ind w:left="4091" w:hanging="360"/>
      </w:pPr>
    </w:lvl>
    <w:lvl w:ilvl="5" w:tplc="0408001B" w:tentative="1">
      <w:start w:val="1"/>
      <w:numFmt w:val="lowerRoman"/>
      <w:lvlText w:val="%6."/>
      <w:lvlJc w:val="right"/>
      <w:pPr>
        <w:ind w:left="4811" w:hanging="180"/>
      </w:pPr>
    </w:lvl>
    <w:lvl w:ilvl="6" w:tplc="0408000F" w:tentative="1">
      <w:start w:val="1"/>
      <w:numFmt w:val="decimal"/>
      <w:lvlText w:val="%7."/>
      <w:lvlJc w:val="left"/>
      <w:pPr>
        <w:ind w:left="5531" w:hanging="360"/>
      </w:pPr>
    </w:lvl>
    <w:lvl w:ilvl="7" w:tplc="04080019" w:tentative="1">
      <w:start w:val="1"/>
      <w:numFmt w:val="lowerLetter"/>
      <w:lvlText w:val="%8."/>
      <w:lvlJc w:val="left"/>
      <w:pPr>
        <w:ind w:left="6251" w:hanging="360"/>
      </w:pPr>
    </w:lvl>
    <w:lvl w:ilvl="8" w:tplc="0408001B" w:tentative="1">
      <w:start w:val="1"/>
      <w:numFmt w:val="lowerRoman"/>
      <w:lvlText w:val="%9."/>
      <w:lvlJc w:val="right"/>
      <w:pPr>
        <w:ind w:left="6971" w:hanging="180"/>
      </w:pPr>
    </w:lvl>
  </w:abstractNum>
  <w:abstractNum w:abstractNumId="12" w15:restartNumberingAfterBreak="0">
    <w:nsid w:val="46FE4E39"/>
    <w:multiLevelType w:val="hybridMultilevel"/>
    <w:tmpl w:val="42A05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64C945CD"/>
    <w:multiLevelType w:val="hybridMultilevel"/>
    <w:tmpl w:val="38D2458C"/>
    <w:lvl w:ilvl="0" w:tplc="0408000B">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6"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7"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596403171">
    <w:abstractNumId w:val="0"/>
  </w:num>
  <w:num w:numId="2" w16cid:durableId="1215695566">
    <w:abstractNumId w:val="16"/>
  </w:num>
  <w:num w:numId="3" w16cid:durableId="864825268">
    <w:abstractNumId w:val="3"/>
  </w:num>
  <w:num w:numId="4" w16cid:durableId="1002246013">
    <w:abstractNumId w:val="13"/>
  </w:num>
  <w:num w:numId="5" w16cid:durableId="1289243317">
    <w:abstractNumId w:val="18"/>
  </w:num>
  <w:num w:numId="6" w16cid:durableId="1091200156">
    <w:abstractNumId w:val="6"/>
  </w:num>
  <w:num w:numId="7" w16cid:durableId="997419084">
    <w:abstractNumId w:val="17"/>
  </w:num>
  <w:num w:numId="8" w16cid:durableId="145247537">
    <w:abstractNumId w:val="10"/>
  </w:num>
  <w:num w:numId="9" w16cid:durableId="395982526">
    <w:abstractNumId w:val="4"/>
  </w:num>
  <w:num w:numId="10" w16cid:durableId="1185053359">
    <w:abstractNumId w:val="14"/>
  </w:num>
  <w:num w:numId="11" w16cid:durableId="1966429095">
    <w:abstractNumId w:val="1"/>
  </w:num>
  <w:num w:numId="12" w16cid:durableId="1328439896">
    <w:abstractNumId w:val="8"/>
  </w:num>
  <w:num w:numId="13" w16cid:durableId="799150272">
    <w:abstractNumId w:val="7"/>
  </w:num>
  <w:num w:numId="14" w16cid:durableId="1686519002">
    <w:abstractNumId w:val="12"/>
  </w:num>
  <w:num w:numId="15" w16cid:durableId="1519536921">
    <w:abstractNumId w:val="9"/>
  </w:num>
  <w:num w:numId="16" w16cid:durableId="1749768130">
    <w:abstractNumId w:val="2"/>
  </w:num>
  <w:num w:numId="17" w16cid:durableId="1115829508">
    <w:abstractNumId w:val="15"/>
  </w:num>
  <w:num w:numId="18" w16cid:durableId="1918443309">
    <w:abstractNumId w:val="5"/>
  </w:num>
  <w:num w:numId="19" w16cid:durableId="7988413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34673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24F8"/>
    <w:rsid w:val="00005361"/>
    <w:rsid w:val="00025D3B"/>
    <w:rsid w:val="000262CD"/>
    <w:rsid w:val="000307C5"/>
    <w:rsid w:val="00050599"/>
    <w:rsid w:val="00052D10"/>
    <w:rsid w:val="00062CF4"/>
    <w:rsid w:val="00067494"/>
    <w:rsid w:val="0006784A"/>
    <w:rsid w:val="0007083E"/>
    <w:rsid w:val="000773DA"/>
    <w:rsid w:val="00077909"/>
    <w:rsid w:val="00093D52"/>
    <w:rsid w:val="000A6D85"/>
    <w:rsid w:val="000B31FB"/>
    <w:rsid w:val="000B7694"/>
    <w:rsid w:val="000C2935"/>
    <w:rsid w:val="000D1963"/>
    <w:rsid w:val="000D1E7A"/>
    <w:rsid w:val="000D3AC1"/>
    <w:rsid w:val="000D6EB1"/>
    <w:rsid w:val="000E5AFF"/>
    <w:rsid w:val="000E75DB"/>
    <w:rsid w:val="000F05A3"/>
    <w:rsid w:val="000F4C8F"/>
    <w:rsid w:val="00100363"/>
    <w:rsid w:val="00100751"/>
    <w:rsid w:val="001054F7"/>
    <w:rsid w:val="001107F3"/>
    <w:rsid w:val="00111838"/>
    <w:rsid w:val="00111CEC"/>
    <w:rsid w:val="00113619"/>
    <w:rsid w:val="00115BC4"/>
    <w:rsid w:val="00130272"/>
    <w:rsid w:val="00143449"/>
    <w:rsid w:val="00144F55"/>
    <w:rsid w:val="00155949"/>
    <w:rsid w:val="00156A03"/>
    <w:rsid w:val="00161AC3"/>
    <w:rsid w:val="001666C6"/>
    <w:rsid w:val="001718AE"/>
    <w:rsid w:val="001763E2"/>
    <w:rsid w:val="0019660D"/>
    <w:rsid w:val="001A08BE"/>
    <w:rsid w:val="001B1DC3"/>
    <w:rsid w:val="001B7044"/>
    <w:rsid w:val="001C1276"/>
    <w:rsid w:val="001C5977"/>
    <w:rsid w:val="001D1295"/>
    <w:rsid w:val="001D2121"/>
    <w:rsid w:val="001D3333"/>
    <w:rsid w:val="001D6286"/>
    <w:rsid w:val="001E327B"/>
    <w:rsid w:val="001F5CCC"/>
    <w:rsid w:val="00203FDC"/>
    <w:rsid w:val="00204A9D"/>
    <w:rsid w:val="00223DCA"/>
    <w:rsid w:val="00236F4A"/>
    <w:rsid w:val="0025355C"/>
    <w:rsid w:val="00253DA5"/>
    <w:rsid w:val="00263EF7"/>
    <w:rsid w:val="00265497"/>
    <w:rsid w:val="00272CAE"/>
    <w:rsid w:val="00274D0F"/>
    <w:rsid w:val="0028672B"/>
    <w:rsid w:val="00290D19"/>
    <w:rsid w:val="00290D95"/>
    <w:rsid w:val="0029353E"/>
    <w:rsid w:val="002951FD"/>
    <w:rsid w:val="00297D88"/>
    <w:rsid w:val="002A028D"/>
    <w:rsid w:val="002A77C8"/>
    <w:rsid w:val="002B33A6"/>
    <w:rsid w:val="002B7237"/>
    <w:rsid w:val="002D39FD"/>
    <w:rsid w:val="002F18AD"/>
    <w:rsid w:val="00310040"/>
    <w:rsid w:val="003100D8"/>
    <w:rsid w:val="00315C94"/>
    <w:rsid w:val="00315F01"/>
    <w:rsid w:val="00321189"/>
    <w:rsid w:val="0033761F"/>
    <w:rsid w:val="0034356D"/>
    <w:rsid w:val="00365E06"/>
    <w:rsid w:val="00371B13"/>
    <w:rsid w:val="00397C1D"/>
    <w:rsid w:val="003B3C8F"/>
    <w:rsid w:val="003B56FC"/>
    <w:rsid w:val="003B706D"/>
    <w:rsid w:val="003C5E7E"/>
    <w:rsid w:val="003C664A"/>
    <w:rsid w:val="003E271B"/>
    <w:rsid w:val="003E65D5"/>
    <w:rsid w:val="003F1635"/>
    <w:rsid w:val="003F6796"/>
    <w:rsid w:val="0040713B"/>
    <w:rsid w:val="00410B99"/>
    <w:rsid w:val="004141D5"/>
    <w:rsid w:val="0041581C"/>
    <w:rsid w:val="00422E51"/>
    <w:rsid w:val="00440109"/>
    <w:rsid w:val="00457C28"/>
    <w:rsid w:val="004826CB"/>
    <w:rsid w:val="0049005C"/>
    <w:rsid w:val="004A09E7"/>
    <w:rsid w:val="004B1441"/>
    <w:rsid w:val="004B71BF"/>
    <w:rsid w:val="004C37F0"/>
    <w:rsid w:val="004C7529"/>
    <w:rsid w:val="004E7157"/>
    <w:rsid w:val="004E776B"/>
    <w:rsid w:val="004F6B80"/>
    <w:rsid w:val="00500475"/>
    <w:rsid w:val="005037C1"/>
    <w:rsid w:val="005069A2"/>
    <w:rsid w:val="00510788"/>
    <w:rsid w:val="005116F1"/>
    <w:rsid w:val="0051196F"/>
    <w:rsid w:val="005124AF"/>
    <w:rsid w:val="00520BBB"/>
    <w:rsid w:val="00526CE4"/>
    <w:rsid w:val="00533F1C"/>
    <w:rsid w:val="00557A46"/>
    <w:rsid w:val="0056172C"/>
    <w:rsid w:val="00562234"/>
    <w:rsid w:val="0056302B"/>
    <w:rsid w:val="005707A3"/>
    <w:rsid w:val="005709BE"/>
    <w:rsid w:val="0057573C"/>
    <w:rsid w:val="00584640"/>
    <w:rsid w:val="005944AD"/>
    <w:rsid w:val="005951A6"/>
    <w:rsid w:val="005975B0"/>
    <w:rsid w:val="00597772"/>
    <w:rsid w:val="005A1047"/>
    <w:rsid w:val="005C0605"/>
    <w:rsid w:val="005C7AAE"/>
    <w:rsid w:val="005D6024"/>
    <w:rsid w:val="005E318F"/>
    <w:rsid w:val="005E539A"/>
    <w:rsid w:val="005E799D"/>
    <w:rsid w:val="005F57DC"/>
    <w:rsid w:val="00611478"/>
    <w:rsid w:val="0062279E"/>
    <w:rsid w:val="0064081F"/>
    <w:rsid w:val="0064134C"/>
    <w:rsid w:val="00647670"/>
    <w:rsid w:val="00655FB1"/>
    <w:rsid w:val="00665767"/>
    <w:rsid w:val="006745DD"/>
    <w:rsid w:val="00694715"/>
    <w:rsid w:val="00695681"/>
    <w:rsid w:val="00697511"/>
    <w:rsid w:val="006B243A"/>
    <w:rsid w:val="006C64C6"/>
    <w:rsid w:val="006C6E38"/>
    <w:rsid w:val="006D19C4"/>
    <w:rsid w:val="006D3D4D"/>
    <w:rsid w:val="006D6032"/>
    <w:rsid w:val="006D6DDC"/>
    <w:rsid w:val="006E25FF"/>
    <w:rsid w:val="006F1FE7"/>
    <w:rsid w:val="006F61F7"/>
    <w:rsid w:val="00700A89"/>
    <w:rsid w:val="00705106"/>
    <w:rsid w:val="00706FC0"/>
    <w:rsid w:val="00720A6B"/>
    <w:rsid w:val="00735621"/>
    <w:rsid w:val="007375FD"/>
    <w:rsid w:val="007402BB"/>
    <w:rsid w:val="007522E7"/>
    <w:rsid w:val="007537D6"/>
    <w:rsid w:val="0075574D"/>
    <w:rsid w:val="00787484"/>
    <w:rsid w:val="007958F7"/>
    <w:rsid w:val="007A2613"/>
    <w:rsid w:val="007A2C55"/>
    <w:rsid w:val="007A3A50"/>
    <w:rsid w:val="007A584A"/>
    <w:rsid w:val="007B2A93"/>
    <w:rsid w:val="007B7CA1"/>
    <w:rsid w:val="007D6BBE"/>
    <w:rsid w:val="007E4B15"/>
    <w:rsid w:val="007F2735"/>
    <w:rsid w:val="007F3A6C"/>
    <w:rsid w:val="007F4667"/>
    <w:rsid w:val="007F4EB6"/>
    <w:rsid w:val="00802DD5"/>
    <w:rsid w:val="008076F3"/>
    <w:rsid w:val="00813B43"/>
    <w:rsid w:val="0081636F"/>
    <w:rsid w:val="0082595E"/>
    <w:rsid w:val="00830784"/>
    <w:rsid w:val="008338E4"/>
    <w:rsid w:val="00840924"/>
    <w:rsid w:val="00845C3B"/>
    <w:rsid w:val="00845D2C"/>
    <w:rsid w:val="00862821"/>
    <w:rsid w:val="00865889"/>
    <w:rsid w:val="00882B04"/>
    <w:rsid w:val="00886413"/>
    <w:rsid w:val="0089082F"/>
    <w:rsid w:val="00890835"/>
    <w:rsid w:val="008A3ABB"/>
    <w:rsid w:val="008A6624"/>
    <w:rsid w:val="008B0E98"/>
    <w:rsid w:val="008C20D4"/>
    <w:rsid w:val="008D7E54"/>
    <w:rsid w:val="008E6F66"/>
    <w:rsid w:val="008F159C"/>
    <w:rsid w:val="00901FE0"/>
    <w:rsid w:val="00902EBB"/>
    <w:rsid w:val="0092236E"/>
    <w:rsid w:val="0092280A"/>
    <w:rsid w:val="00923507"/>
    <w:rsid w:val="009303EE"/>
    <w:rsid w:val="009334A9"/>
    <w:rsid w:val="0095250D"/>
    <w:rsid w:val="00954C46"/>
    <w:rsid w:val="009654BA"/>
    <w:rsid w:val="00971A72"/>
    <w:rsid w:val="009814BE"/>
    <w:rsid w:val="00984DDC"/>
    <w:rsid w:val="00985A9B"/>
    <w:rsid w:val="00995193"/>
    <w:rsid w:val="009A5525"/>
    <w:rsid w:val="009A5D2C"/>
    <w:rsid w:val="009B2367"/>
    <w:rsid w:val="009B5916"/>
    <w:rsid w:val="009C14C7"/>
    <w:rsid w:val="009C447F"/>
    <w:rsid w:val="009D0DB4"/>
    <w:rsid w:val="009D18CE"/>
    <w:rsid w:val="00A036D8"/>
    <w:rsid w:val="00A104ED"/>
    <w:rsid w:val="00A1070E"/>
    <w:rsid w:val="00A20307"/>
    <w:rsid w:val="00A2668D"/>
    <w:rsid w:val="00A31DAD"/>
    <w:rsid w:val="00A3536F"/>
    <w:rsid w:val="00A35553"/>
    <w:rsid w:val="00A37726"/>
    <w:rsid w:val="00A41612"/>
    <w:rsid w:val="00A450D3"/>
    <w:rsid w:val="00A45C7F"/>
    <w:rsid w:val="00A46634"/>
    <w:rsid w:val="00A5341E"/>
    <w:rsid w:val="00A639F8"/>
    <w:rsid w:val="00A63F34"/>
    <w:rsid w:val="00A71E5B"/>
    <w:rsid w:val="00A73A08"/>
    <w:rsid w:val="00A80E16"/>
    <w:rsid w:val="00A816BB"/>
    <w:rsid w:val="00A90D72"/>
    <w:rsid w:val="00A918C7"/>
    <w:rsid w:val="00AA58F8"/>
    <w:rsid w:val="00AB1C79"/>
    <w:rsid w:val="00AB39BF"/>
    <w:rsid w:val="00AB4656"/>
    <w:rsid w:val="00AE012A"/>
    <w:rsid w:val="00AE297C"/>
    <w:rsid w:val="00AF648F"/>
    <w:rsid w:val="00B04E57"/>
    <w:rsid w:val="00B233DC"/>
    <w:rsid w:val="00B24ED1"/>
    <w:rsid w:val="00B370C6"/>
    <w:rsid w:val="00B41AF6"/>
    <w:rsid w:val="00B60B55"/>
    <w:rsid w:val="00B60BDF"/>
    <w:rsid w:val="00B764FC"/>
    <w:rsid w:val="00B81A66"/>
    <w:rsid w:val="00B910FD"/>
    <w:rsid w:val="00BB7DAE"/>
    <w:rsid w:val="00BD165A"/>
    <w:rsid w:val="00BD7EEC"/>
    <w:rsid w:val="00BE11BE"/>
    <w:rsid w:val="00BE1A21"/>
    <w:rsid w:val="00BE4CB7"/>
    <w:rsid w:val="00BF67E8"/>
    <w:rsid w:val="00BF78A5"/>
    <w:rsid w:val="00C03815"/>
    <w:rsid w:val="00C12BC1"/>
    <w:rsid w:val="00C13116"/>
    <w:rsid w:val="00C175A9"/>
    <w:rsid w:val="00C23092"/>
    <w:rsid w:val="00C27F3C"/>
    <w:rsid w:val="00C32285"/>
    <w:rsid w:val="00C34475"/>
    <w:rsid w:val="00C56C69"/>
    <w:rsid w:val="00C62854"/>
    <w:rsid w:val="00C65D95"/>
    <w:rsid w:val="00C8478A"/>
    <w:rsid w:val="00CB297F"/>
    <w:rsid w:val="00CB569F"/>
    <w:rsid w:val="00CC7DE9"/>
    <w:rsid w:val="00CD315B"/>
    <w:rsid w:val="00CD431D"/>
    <w:rsid w:val="00CE3C96"/>
    <w:rsid w:val="00CE582C"/>
    <w:rsid w:val="00CE65D6"/>
    <w:rsid w:val="00CF1F6E"/>
    <w:rsid w:val="00D25CAC"/>
    <w:rsid w:val="00D26EC3"/>
    <w:rsid w:val="00D30D2D"/>
    <w:rsid w:val="00D3152D"/>
    <w:rsid w:val="00D33C43"/>
    <w:rsid w:val="00D34967"/>
    <w:rsid w:val="00D37840"/>
    <w:rsid w:val="00D41449"/>
    <w:rsid w:val="00D55112"/>
    <w:rsid w:val="00D8369E"/>
    <w:rsid w:val="00D869E9"/>
    <w:rsid w:val="00D91EF0"/>
    <w:rsid w:val="00D96127"/>
    <w:rsid w:val="00DB328A"/>
    <w:rsid w:val="00DB4381"/>
    <w:rsid w:val="00DF3C55"/>
    <w:rsid w:val="00E01D8A"/>
    <w:rsid w:val="00E26DF6"/>
    <w:rsid w:val="00E43368"/>
    <w:rsid w:val="00E733B0"/>
    <w:rsid w:val="00E75F4E"/>
    <w:rsid w:val="00E81664"/>
    <w:rsid w:val="00EA45A1"/>
    <w:rsid w:val="00EB2375"/>
    <w:rsid w:val="00EB4665"/>
    <w:rsid w:val="00EC4899"/>
    <w:rsid w:val="00ED545B"/>
    <w:rsid w:val="00F13297"/>
    <w:rsid w:val="00F2275E"/>
    <w:rsid w:val="00F24E2E"/>
    <w:rsid w:val="00F314F6"/>
    <w:rsid w:val="00F43948"/>
    <w:rsid w:val="00F52B87"/>
    <w:rsid w:val="00F534DA"/>
    <w:rsid w:val="00F549A5"/>
    <w:rsid w:val="00F562CD"/>
    <w:rsid w:val="00F573A2"/>
    <w:rsid w:val="00F6358B"/>
    <w:rsid w:val="00F66862"/>
    <w:rsid w:val="00F72107"/>
    <w:rsid w:val="00F820B2"/>
    <w:rsid w:val="00F85FA8"/>
    <w:rsid w:val="00F862C0"/>
    <w:rsid w:val="00F96AE4"/>
    <w:rsid w:val="00FA07AC"/>
    <w:rsid w:val="00FA10A3"/>
    <w:rsid w:val="00FB5A9E"/>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D91EF0"/>
    <w:pPr>
      <w:tabs>
        <w:tab w:val="center" w:pos="4153"/>
        <w:tab w:val="right" w:pos="8306"/>
      </w:tabs>
      <w:spacing w:after="0" w:line="240" w:lineRule="auto"/>
    </w:pPr>
  </w:style>
  <w:style w:type="character" w:customStyle="1" w:styleId="Char3">
    <w:name w:val="Κεφαλίδα Char"/>
    <w:basedOn w:val="a0"/>
    <w:link w:val="ae"/>
    <w:uiPriority w:val="99"/>
    <w:rsid w:val="00D91EF0"/>
  </w:style>
  <w:style w:type="paragraph" w:styleId="af">
    <w:name w:val="footer"/>
    <w:basedOn w:val="a"/>
    <w:link w:val="Char4"/>
    <w:uiPriority w:val="99"/>
    <w:unhideWhenUsed/>
    <w:rsid w:val="00D91EF0"/>
    <w:pPr>
      <w:tabs>
        <w:tab w:val="center" w:pos="4153"/>
        <w:tab w:val="right" w:pos="8306"/>
      </w:tabs>
      <w:spacing w:after="0" w:line="240" w:lineRule="auto"/>
    </w:pPr>
  </w:style>
  <w:style w:type="character" w:customStyle="1" w:styleId="Char4">
    <w:name w:val="Υποσέλιδο Char"/>
    <w:basedOn w:val="a0"/>
    <w:link w:val="af"/>
    <w:uiPriority w:val="99"/>
    <w:rsid w:val="00D91E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468</Characters>
  <Application>Microsoft Office Word</Application>
  <DocSecurity>0</DocSecurity>
  <Lines>12</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Αγγελίδου Εύα</cp:lastModifiedBy>
  <cp:revision>3</cp:revision>
  <cp:lastPrinted>2025-05-27T09:15:00Z</cp:lastPrinted>
  <dcterms:created xsi:type="dcterms:W3CDTF">2025-06-30T08:08:00Z</dcterms:created>
  <dcterms:modified xsi:type="dcterms:W3CDTF">2025-06-3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